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03ECE">
            <w:r>
              <w:t>Аннотации к современной литературе по теме СОГИ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2A5F23">
            <w:r>
              <w:t>Аналитик ПУЛ АП Дмитрий Толкачев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703ECE" w:rsidP="002A5F23">
            <w:r>
              <w:t>Написать а</w:t>
            </w:r>
            <w:r w:rsidR="00810625">
              <w:t>ннотации к современной литературе по теме СОГИ</w:t>
            </w:r>
          </w:p>
        </w:tc>
      </w:tr>
      <w:tr w:rsidR="00971173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5BC2" w:rsidRDefault="00810625">
            <w:r>
              <w:t>Написать пять аннотаций к статьям или книгам по теме СОГИ, опубликованных в 2018 году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25BC2">
            <w:r>
              <w:t>Сервисный проект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5BC2" w:rsidRDefault="00925BC2" w:rsidP="00925BC2">
            <w:r>
              <w:t>Индивидуальная</w:t>
            </w:r>
          </w:p>
          <w:p w:rsidR="00971173" w:rsidRDefault="00FD3D19" w:rsidP="00925BC2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25BC2">
            <w:r>
              <w:t>2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8E65AC" w:rsidP="00810625">
            <w:r>
              <w:rPr>
                <w:lang w:val="en-US"/>
              </w:rPr>
              <w:t>10</w:t>
            </w:r>
            <w:r w:rsidR="00FD3D19">
              <w:t>.</w:t>
            </w:r>
            <w:r w:rsidR="00925BC2">
              <w:t>12</w:t>
            </w:r>
            <w:r w:rsidR="00FD3D19">
              <w:t>.201</w:t>
            </w:r>
            <w:r>
              <w:rPr>
                <w:lang w:val="en-US"/>
              </w:rPr>
              <w:t>8</w:t>
            </w:r>
            <w:r w:rsidR="00FD3D19">
              <w:t xml:space="preserve"> – </w:t>
            </w:r>
            <w:r w:rsidR="00810625">
              <w:t>20</w:t>
            </w:r>
            <w:r w:rsidR="00FD3D19">
              <w:t>.</w:t>
            </w:r>
            <w:r w:rsidR="00810625">
              <w:t>02</w:t>
            </w:r>
            <w:r w:rsidR="00FD3D19">
              <w:t>.201</w:t>
            </w:r>
            <w:r w:rsidR="00925BC2">
              <w:t>9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25BC2" w:rsidRDefault="00810625">
            <w:r>
              <w:t>Поиск литературы</w:t>
            </w:r>
          </w:p>
          <w:p w:rsidR="00971173" w:rsidRDefault="00810625">
            <w:r>
              <w:t>Аннотация к тексту</w:t>
            </w:r>
            <w:r w:rsidR="00FD3D19">
              <w:t xml:space="preserve"> 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810625" w:rsidP="00925BC2">
            <w:r>
              <w:t>Создание документа с аннотациями новой литературы по теме СОГИ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810625">
            <w:r>
              <w:t xml:space="preserve">5 текстов не более 1-1,5 </w:t>
            </w:r>
            <w:proofErr w:type="spellStart"/>
            <w:proofErr w:type="gramStart"/>
            <w:r>
              <w:t>стр</w:t>
            </w:r>
            <w:proofErr w:type="spellEnd"/>
            <w:proofErr w:type="gramEnd"/>
            <w:r>
              <w:t xml:space="preserve"> с темой, проблемой, гипотезами, данными и результатами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25BC2" w:rsidP="00925BC2">
            <w:r>
              <w:t>10</w:t>
            </w:r>
            <w:r w:rsidR="00FD3D19">
              <w:t xml:space="preserve"> </w:t>
            </w:r>
            <w:r>
              <w:t>декабря</w:t>
            </w:r>
            <w:r w:rsidR="00FD3D19">
              <w:t xml:space="preserve"> 201</w:t>
            </w:r>
            <w:r>
              <w:t>8</w:t>
            </w:r>
            <w:r w:rsidR="00FD3D19"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bookmarkStart w:id="0" w:name="_GoBack" w:colFirst="1" w:colLast="1"/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Москва, Кривоколенный переулок 3, ауд. </w:t>
            </w:r>
            <w:r w:rsidR="00925BC2">
              <w:t>3-318</w:t>
            </w:r>
          </w:p>
        </w:tc>
      </w:tr>
      <w:bookmarkEnd w:id="0"/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r>
              <w:t>Право.</w:t>
            </w:r>
          </w:p>
          <w:p w:rsidR="00971173" w:rsidRDefault="00FD3D19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925BC2">
            <w:r>
              <w:t>Филология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95D6D">
            <w:r>
              <w:t>25</w:t>
            </w:r>
          </w:p>
        </w:tc>
      </w:tr>
      <w:tr w:rsidR="00971173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озраст - 18 лет и старше</w:t>
            </w:r>
          </w:p>
          <w:p w:rsidR="00971173" w:rsidRDefault="00FD3D19">
            <w:r>
              <w:t>Толерантность</w:t>
            </w:r>
            <w:r w:rsidR="002A5F23">
              <w:t>, понимание концепции прав человека</w:t>
            </w:r>
          </w:p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Default="00FD3D19">
            <w:r>
              <w:t xml:space="preserve">Умение работать с открытыми источниками и анализировать их. Количественные и качественные методы анализа данных (знание </w:t>
            </w:r>
            <w:r>
              <w:rPr>
                <w:lang w:val="en-US"/>
              </w:rPr>
              <w:t>SPSS</w:t>
            </w:r>
            <w:r w:rsidRPr="00F83F7D">
              <w:t xml:space="preserve">, </w:t>
            </w:r>
            <w:r>
              <w:rPr>
                <w:lang w:val="en-US"/>
              </w:rPr>
              <w:t>Stata</w:t>
            </w:r>
            <w:r w:rsidRPr="00F83F7D">
              <w:t xml:space="preserve">, </w:t>
            </w:r>
            <w:proofErr w:type="spellStart"/>
            <w:r>
              <w:rPr>
                <w:lang w:val="en-US"/>
              </w:rPr>
              <w:t>AtlasTI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QDA</w:t>
            </w:r>
            <w:r w:rsidRPr="00F83F7D">
              <w:t xml:space="preserve"> </w:t>
            </w:r>
            <w:r>
              <w:rPr>
                <w:lang w:val="en-US"/>
              </w:rPr>
              <w:t>Miner</w:t>
            </w:r>
            <w:r w:rsidRPr="00F83F7D">
              <w:t xml:space="preserve"> </w:t>
            </w:r>
            <w:proofErr w:type="spellStart"/>
            <w:r>
              <w:t>приветсвуются</w:t>
            </w:r>
            <w:proofErr w:type="spellEnd"/>
            <w:r>
              <w:t xml:space="preserve">, для </w:t>
            </w:r>
            <w:proofErr w:type="spellStart"/>
            <w:r>
              <w:t>медиакоммуникаций</w:t>
            </w:r>
            <w:proofErr w:type="spellEnd"/>
            <w:r>
              <w:t xml:space="preserve"> - Яндекс.</w:t>
            </w:r>
            <w:proofErr w:type="spellStart"/>
            <w:r>
              <w:rPr>
                <w:lang w:val="en-US"/>
              </w:rPr>
              <w:t>Wordstat</w:t>
            </w:r>
            <w:proofErr w:type="spellEnd"/>
            <w:r w:rsidRPr="00F83F7D">
              <w:t xml:space="preserve">, </w:t>
            </w:r>
            <w:r>
              <w:t xml:space="preserve">Яндекс. Блоги или </w:t>
            </w:r>
            <w:proofErr w:type="spellStart"/>
            <w:r>
              <w:rPr>
                <w:lang w:val="en-US"/>
              </w:rPr>
              <w:t>Youscan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Trends</w:t>
            </w:r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Analytics</w:t>
            </w:r>
            <w:r w:rsidRPr="00F83F7D">
              <w:t>)</w:t>
            </w:r>
          </w:p>
          <w:p w:rsidR="00971173" w:rsidRDefault="00FD3D19">
            <w:r>
              <w:t>Навыки написания аналитических текстов или осознанное желание их приобрести.</w:t>
            </w:r>
          </w:p>
          <w:p w:rsidR="00971173" w:rsidRDefault="00FD3D19" w:rsidP="002A5F23">
            <w:r>
              <w:t>Навыки создания презентаций и иллюстраций (</w:t>
            </w:r>
            <w:r>
              <w:rPr>
                <w:lang w:val="en-US"/>
              </w:rPr>
              <w:t>Power</w:t>
            </w:r>
            <w:r w:rsidRPr="00F83F7D">
              <w:t xml:space="preserve"> </w:t>
            </w:r>
            <w:r>
              <w:rPr>
                <w:lang w:val="en-US"/>
              </w:rPr>
              <w:t>Point</w:t>
            </w:r>
            <w:r w:rsidRPr="00F83F7D">
              <w:t xml:space="preserve">, </w:t>
            </w:r>
            <w:r>
              <w:rPr>
                <w:lang w:val="en-US"/>
              </w:rPr>
              <w:t>Keynote</w:t>
            </w:r>
            <w:r w:rsidRPr="00F83F7D">
              <w:t>)</w:t>
            </w:r>
          </w:p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B72" w:rsidRDefault="00336B72">
      <w:r>
        <w:separator/>
      </w:r>
    </w:p>
  </w:endnote>
  <w:endnote w:type="continuationSeparator" w:id="0">
    <w:p w:rsidR="00336B72" w:rsidRDefault="00336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B72" w:rsidRDefault="00336B72">
      <w:r>
        <w:separator/>
      </w:r>
    </w:p>
  </w:footnote>
  <w:footnote w:type="continuationSeparator" w:id="0">
    <w:p w:rsidR="00336B72" w:rsidRDefault="00336B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QzNrQ0szQ3NDc1MjFW0lEKTi0uzszPAykwqQUAeMksOCwAAAA="/>
  </w:docVars>
  <w:rsids>
    <w:rsidRoot w:val="00971173"/>
    <w:rsid w:val="00195D6D"/>
    <w:rsid w:val="002A5F23"/>
    <w:rsid w:val="00336B72"/>
    <w:rsid w:val="00657A56"/>
    <w:rsid w:val="00703ECE"/>
    <w:rsid w:val="00810625"/>
    <w:rsid w:val="008E65AC"/>
    <w:rsid w:val="00925BC2"/>
    <w:rsid w:val="00971173"/>
    <w:rsid w:val="009775CB"/>
    <w:rsid w:val="00CC4F19"/>
    <w:rsid w:val="00CE67B9"/>
    <w:rsid w:val="00D02944"/>
    <w:rsid w:val="00DA5965"/>
    <w:rsid w:val="00DB6698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5</cp:revision>
  <dcterms:created xsi:type="dcterms:W3CDTF">2018-11-27T14:41:00Z</dcterms:created>
  <dcterms:modified xsi:type="dcterms:W3CDTF">2018-11-27T15:06:00Z</dcterms:modified>
</cp:coreProperties>
</file>